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107AB" w14:textId="4770F652" w:rsidR="003765E9" w:rsidRDefault="003765E9">
      <w:r>
        <w:rPr>
          <w:noProof/>
        </w:rPr>
        <w:drawing>
          <wp:inline distT="0" distB="0" distL="0" distR="0" wp14:anchorId="72B96104" wp14:editId="3F3DF872">
            <wp:extent cx="5943600" cy="33610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67783" w14:textId="2E6750CE" w:rsidR="003765E9" w:rsidRDefault="003765E9">
      <w:r>
        <w:rPr>
          <w:noProof/>
        </w:rPr>
        <w:drawing>
          <wp:inline distT="0" distB="0" distL="0" distR="0" wp14:anchorId="1CD54DFF" wp14:editId="18320A2D">
            <wp:extent cx="5943600" cy="3335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6C9C8" w14:textId="77777777" w:rsidR="003765E9" w:rsidRDefault="003765E9"/>
    <w:p w14:paraId="1EC0257E" w14:textId="77777777" w:rsidR="003765E9" w:rsidRDefault="003765E9"/>
    <w:p w14:paraId="45B83EEC" w14:textId="77777777" w:rsidR="003765E9" w:rsidRDefault="003765E9"/>
    <w:p w14:paraId="2BFA02A6" w14:textId="77777777" w:rsidR="003765E9" w:rsidRDefault="003765E9"/>
    <w:p w14:paraId="297EE8BF" w14:textId="77777777" w:rsidR="003765E9" w:rsidRDefault="003765E9"/>
    <w:p w14:paraId="7B28EC5B" w14:textId="77777777" w:rsidR="003765E9" w:rsidRDefault="003765E9"/>
    <w:p w14:paraId="659B3BC7" w14:textId="77777777" w:rsidR="003765E9" w:rsidRDefault="003765E9"/>
    <w:p w14:paraId="5FCA9D0B" w14:textId="6C006122" w:rsidR="00425CF2" w:rsidRDefault="00851A64">
      <w:r>
        <w:rPr>
          <w:noProof/>
        </w:rPr>
        <w:drawing>
          <wp:inline distT="0" distB="0" distL="0" distR="0" wp14:anchorId="1E39099D" wp14:editId="59407F87">
            <wp:extent cx="5943600" cy="50552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5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D55C4" w14:textId="1CD341C8" w:rsidR="00851A64" w:rsidRDefault="00851A64">
      <w:r>
        <w:t>6</w:t>
      </w:r>
    </w:p>
    <w:p w14:paraId="6F8F59D7" w14:textId="6976722E" w:rsidR="00851A64" w:rsidRDefault="00851A64"/>
    <w:p w14:paraId="00075044" w14:textId="64196033" w:rsidR="00851A64" w:rsidRDefault="00851A64">
      <w:r>
        <w:rPr>
          <w:noProof/>
        </w:rPr>
        <w:lastRenderedPageBreak/>
        <w:drawing>
          <wp:inline distT="0" distB="0" distL="0" distR="0" wp14:anchorId="52A62ED7" wp14:editId="0E22B228">
            <wp:extent cx="5943600" cy="24930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C8328" w14:textId="5EA2AD17" w:rsidR="00851A64" w:rsidRDefault="00851A64">
      <w:r>
        <w:t>7</w:t>
      </w:r>
    </w:p>
    <w:p w14:paraId="21D72B44" w14:textId="56A3965C" w:rsidR="00851A64" w:rsidRDefault="00851A64"/>
    <w:p w14:paraId="5CCC2C46" w14:textId="7444EDF7" w:rsidR="00851A64" w:rsidRDefault="00851A64">
      <w:r>
        <w:rPr>
          <w:noProof/>
        </w:rPr>
        <w:drawing>
          <wp:inline distT="0" distB="0" distL="0" distR="0" wp14:anchorId="649916A3" wp14:editId="6E2749BE">
            <wp:extent cx="5943600" cy="13468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A04F5" w14:textId="03380C5B" w:rsidR="00851A64" w:rsidRDefault="00851A64">
      <w:r>
        <w:t>8 &amp; 9</w:t>
      </w:r>
    </w:p>
    <w:sectPr w:rsidR="00851A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sDQzNjOzNDM1NjdV0lEKTi0uzszPAykwqgUA21px/CwAAAA="/>
  </w:docVars>
  <w:rsids>
    <w:rsidRoot w:val="008C522F"/>
    <w:rsid w:val="003765E9"/>
    <w:rsid w:val="00425CF2"/>
    <w:rsid w:val="00851A64"/>
    <w:rsid w:val="008C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644E"/>
  <w15:chartTrackingRefBased/>
  <w15:docId w15:val="{834739A9-B843-4491-960A-7446454C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de Waart</dc:creator>
  <cp:keywords/>
  <dc:description/>
  <cp:lastModifiedBy>Lennart de Waart</cp:lastModifiedBy>
  <cp:revision>3</cp:revision>
  <dcterms:created xsi:type="dcterms:W3CDTF">2020-05-26T18:00:00Z</dcterms:created>
  <dcterms:modified xsi:type="dcterms:W3CDTF">2020-05-26T18:02:00Z</dcterms:modified>
</cp:coreProperties>
</file>